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5ECE069" w14:textId="2E74C81B" w:rsidR="001745F1" w:rsidRPr="001745F1" w:rsidRDefault="001745F1" w:rsidP="001745F1">
      <w:pPr>
        <w:snapToGrid w:val="0"/>
        <w:jc w:val="center"/>
        <w:textAlignment w:val="baseline"/>
        <w:rPr>
          <w:b/>
          <w:sz w:val="26"/>
          <w:szCs w:val="26"/>
        </w:rPr>
      </w:pPr>
      <w:r w:rsidRPr="001745F1">
        <w:rPr>
          <w:rFonts w:hint="eastAsia"/>
          <w:b/>
          <w:sz w:val="26"/>
          <w:szCs w:val="26"/>
        </w:rPr>
        <w:t>The 1</w:t>
      </w:r>
      <w:r w:rsidRPr="001745F1">
        <w:rPr>
          <w:b/>
          <w:sz w:val="26"/>
          <w:szCs w:val="26"/>
        </w:rPr>
        <w:t>5</w:t>
      </w:r>
      <w:r w:rsidRPr="001745F1">
        <w:rPr>
          <w:rFonts w:hint="eastAsia"/>
          <w:b/>
          <w:sz w:val="26"/>
          <w:szCs w:val="26"/>
          <w:vertAlign w:val="superscript"/>
        </w:rPr>
        <w:t>th</w:t>
      </w:r>
      <w:r w:rsidRPr="001745F1">
        <w:rPr>
          <w:rFonts w:hint="eastAsia"/>
          <w:b/>
          <w:sz w:val="26"/>
          <w:szCs w:val="26"/>
        </w:rPr>
        <w:t xml:space="preserve"> International Conference &amp; Global Competition on Systematic Innovation </w:t>
      </w:r>
    </w:p>
    <w:p w14:paraId="6117B79C" w14:textId="30FDDBFA" w:rsidR="001745F1" w:rsidRPr="001745F1" w:rsidRDefault="001745F1" w:rsidP="001745F1">
      <w:pPr>
        <w:snapToGrid w:val="0"/>
        <w:jc w:val="center"/>
        <w:textAlignment w:val="baseline"/>
        <w:rPr>
          <w:b/>
          <w:sz w:val="26"/>
          <w:szCs w:val="26"/>
        </w:rPr>
      </w:pPr>
      <w:r w:rsidRPr="001745F1">
        <w:rPr>
          <w:rFonts w:hint="eastAsia"/>
          <w:b/>
          <w:sz w:val="26"/>
          <w:szCs w:val="26"/>
        </w:rPr>
        <w:t>(ICSI</w:t>
      </w:r>
      <w:r w:rsidRPr="001745F1">
        <w:rPr>
          <w:b/>
          <w:sz w:val="26"/>
          <w:szCs w:val="26"/>
        </w:rPr>
        <w:t xml:space="preserve"> &amp; </w:t>
      </w:r>
      <w:r w:rsidRPr="001745F1">
        <w:rPr>
          <w:rFonts w:hint="eastAsia"/>
          <w:b/>
          <w:sz w:val="26"/>
          <w:szCs w:val="26"/>
        </w:rPr>
        <w:t>GCSI)</w:t>
      </w:r>
    </w:p>
    <w:p w14:paraId="48A6F63C" w14:textId="77777777" w:rsidR="001745F1" w:rsidRPr="00594D5A" w:rsidRDefault="001745F1" w:rsidP="001745F1">
      <w:pPr>
        <w:jc w:val="center"/>
        <w:textAlignment w:val="baseline"/>
        <w:rPr>
          <w:b/>
          <w:sz w:val="24"/>
          <w:u w:val="single"/>
        </w:rPr>
      </w:pPr>
      <w:r w:rsidRPr="00594D5A">
        <w:rPr>
          <w:rFonts w:hint="eastAsia"/>
          <w:b/>
          <w:sz w:val="24"/>
          <w:u w:val="single" w:color="000000"/>
        </w:rPr>
        <w:t>Date</w:t>
      </w:r>
      <w:r w:rsidRPr="00594D5A">
        <w:rPr>
          <w:b/>
          <w:sz w:val="24"/>
          <w:u w:val="single" w:color="000000"/>
        </w:rPr>
        <w:t>s</w:t>
      </w:r>
      <w:r w:rsidRPr="00594D5A">
        <w:rPr>
          <w:rFonts w:hint="eastAsia"/>
          <w:b/>
          <w:sz w:val="24"/>
          <w:u w:val="single" w:color="000000"/>
        </w:rPr>
        <w:t>:</w:t>
      </w:r>
      <w:r w:rsidRPr="00F77EE6">
        <w:rPr>
          <w:b/>
          <w:sz w:val="24"/>
        </w:rPr>
        <w:t xml:space="preserve"> </w:t>
      </w:r>
      <w:r w:rsidRPr="00A6557A">
        <w:rPr>
          <w:b/>
          <w:color w:val="0000FF"/>
          <w:sz w:val="28"/>
          <w:szCs w:val="28"/>
        </w:rPr>
        <w:t>August 23-25</w:t>
      </w:r>
      <w:r w:rsidRPr="00A6557A">
        <w:rPr>
          <w:rFonts w:hint="eastAsia"/>
          <w:b/>
          <w:color w:val="0000FF"/>
          <w:sz w:val="28"/>
          <w:szCs w:val="28"/>
        </w:rPr>
        <w:t>, 202</w:t>
      </w:r>
      <w:r w:rsidRPr="00A6557A">
        <w:rPr>
          <w:b/>
          <w:color w:val="0000FF"/>
          <w:sz w:val="28"/>
          <w:szCs w:val="28"/>
        </w:rPr>
        <w:t>4</w:t>
      </w:r>
    </w:p>
    <w:p w14:paraId="48413F9A" w14:textId="77777777" w:rsidR="001745F1" w:rsidRDefault="001745F1" w:rsidP="001745F1">
      <w:pPr>
        <w:jc w:val="center"/>
        <w:textAlignment w:val="baseline"/>
        <w:rPr>
          <w:rFonts w:ascii="新細明體" w:eastAsia="新細明體" w:hAnsi="新細明體"/>
          <w:b/>
          <w:color w:val="FF0000"/>
          <w:sz w:val="24"/>
          <w:u w:val="single" w:color="FF0000"/>
        </w:rPr>
      </w:pPr>
      <w:r w:rsidRPr="00594D5A">
        <w:rPr>
          <w:b/>
          <w:sz w:val="24"/>
          <w:u w:val="single" w:color="000000"/>
        </w:rPr>
        <w:t>Conference Venue</w:t>
      </w:r>
      <w:r w:rsidRPr="00594D5A">
        <w:rPr>
          <w:rFonts w:hint="eastAsia"/>
          <w:b/>
          <w:sz w:val="24"/>
          <w:u w:val="single" w:color="000000"/>
        </w:rPr>
        <w:t>:</w:t>
      </w:r>
      <w:r w:rsidRPr="00594D5A">
        <w:rPr>
          <w:rFonts w:hint="eastAsia"/>
          <w:b/>
          <w:color w:val="FF0000"/>
          <w:sz w:val="24"/>
          <w:u w:val="single" w:color="FF0000"/>
        </w:rPr>
        <w:t xml:space="preserve"> </w:t>
      </w:r>
      <w:r>
        <w:rPr>
          <w:b/>
          <w:color w:val="FF0000"/>
          <w:sz w:val="24"/>
          <w:u w:val="single" w:color="FF0000"/>
        </w:rPr>
        <w:t xml:space="preserve">Bursa Technical </w:t>
      </w:r>
      <w:r w:rsidRPr="00594D5A">
        <w:rPr>
          <w:b/>
          <w:color w:val="FF0000"/>
          <w:sz w:val="24"/>
          <w:u w:val="single" w:color="FF0000"/>
        </w:rPr>
        <w:t xml:space="preserve">University, </w:t>
      </w:r>
      <w:r>
        <w:rPr>
          <w:b/>
          <w:color w:val="FF0000"/>
          <w:sz w:val="24"/>
          <w:u w:val="single" w:color="FF0000"/>
        </w:rPr>
        <w:t>Bursa</w:t>
      </w:r>
      <w:r w:rsidRPr="00594D5A">
        <w:rPr>
          <w:b/>
          <w:color w:val="FF0000"/>
          <w:sz w:val="24"/>
          <w:u w:val="single" w:color="FF0000"/>
        </w:rPr>
        <w:t xml:space="preserve">, </w:t>
      </w:r>
      <w:r>
        <w:rPr>
          <w:b/>
          <w:color w:val="FF0000"/>
          <w:sz w:val="24"/>
          <w:u w:val="single" w:color="FF0000"/>
        </w:rPr>
        <w:t>Turkey</w:t>
      </w:r>
    </w:p>
    <w:p w14:paraId="0A31CEB1" w14:textId="7EE9DE1F" w:rsidR="001745F1" w:rsidRDefault="001745F1" w:rsidP="001745F1">
      <w:pPr>
        <w:jc w:val="center"/>
        <w:textAlignment w:val="baseline"/>
        <w:rPr>
          <w:sz w:val="24"/>
        </w:rPr>
      </w:pPr>
      <w:r w:rsidRPr="00F11BE6">
        <w:rPr>
          <w:rFonts w:hint="eastAsia"/>
          <w:sz w:val="24"/>
        </w:rPr>
        <w:t>Web:</w:t>
      </w:r>
      <w:r w:rsidRPr="00A6557A">
        <w:t xml:space="preserve"> </w:t>
      </w:r>
      <w:hyperlink r:id="rId6" w:history="1">
        <w:r w:rsidRPr="001745F1">
          <w:rPr>
            <w:rStyle w:val="ac"/>
            <w:sz w:val="24"/>
          </w:rPr>
          <w:t>https://www.i-sim.org/i</w:t>
        </w:r>
        <w:r w:rsidRPr="001745F1">
          <w:rPr>
            <w:rStyle w:val="ac"/>
            <w:sz w:val="24"/>
          </w:rPr>
          <w:t>c</w:t>
        </w:r>
        <w:r w:rsidRPr="001745F1">
          <w:rPr>
            <w:rStyle w:val="ac"/>
            <w:sz w:val="24"/>
          </w:rPr>
          <w:t>si2024</w:t>
        </w:r>
      </w:hyperlink>
      <w:r w:rsidRPr="00F11BE6">
        <w:rPr>
          <w:sz w:val="24"/>
        </w:rPr>
        <w:t xml:space="preserve">; </w:t>
      </w:r>
      <w:r w:rsidRPr="00F11BE6">
        <w:rPr>
          <w:rFonts w:hint="eastAsia"/>
          <w:sz w:val="24"/>
        </w:rPr>
        <w:t>E-mail:</w:t>
      </w:r>
      <w:r w:rsidRPr="00A6557A">
        <w:t xml:space="preserve"> </w:t>
      </w:r>
      <w:r w:rsidRPr="001745F1">
        <w:rPr>
          <w:sz w:val="24"/>
        </w:rPr>
        <w:t>icsi@i-sim.org</w:t>
      </w:r>
    </w:p>
    <w:p w14:paraId="20C14196" w14:textId="77777777" w:rsidR="001745F1" w:rsidRDefault="001745F1" w:rsidP="00E2669F">
      <w:pPr>
        <w:spacing w:before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5774A98" w14:textId="2240887F" w:rsidR="00E2669F" w:rsidRPr="00E2669F" w:rsidRDefault="00273DCD" w:rsidP="00E2669F">
      <w:pPr>
        <w:spacing w:before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 xml:space="preserve">Payment Instructions </w:t>
      </w:r>
    </w:p>
    <w:p w14:paraId="197B9783" w14:textId="02BB2442" w:rsidR="00F65B08" w:rsidRPr="00E2669F" w:rsidRDefault="00273DCD" w:rsidP="005E41D7">
      <w:pPr>
        <w:spacing w:before="12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Credit Card Payment Authorization</w:t>
      </w:r>
    </w:p>
    <w:p w14:paraId="35704ABE" w14:textId="77777777" w:rsidR="00221F3B" w:rsidRPr="00E2669F" w:rsidRDefault="00221F3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FF01FCF" w14:textId="77777777" w:rsidR="00F65B08" w:rsidRPr="00E2669F" w:rsidRDefault="00273DCD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VISA / Master/ JCB Cardholder Authorization Form</w:t>
      </w:r>
    </w:p>
    <w:p w14:paraId="2A01184D" w14:textId="77777777" w:rsidR="003E2CBB" w:rsidRPr="00E2669F" w:rsidRDefault="00273DCD" w:rsidP="00BB643E">
      <w:pPr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E2669F">
        <w:rPr>
          <w:rFonts w:ascii="Times New Roman" w:eastAsia="Times New Roman" w:hAnsi="Times New Roman" w:cs="Times New Roman"/>
          <w:sz w:val="28"/>
          <w:szCs w:val="28"/>
        </w:rPr>
        <w:t>Merchant Name: Society of Systematic Innovation. (No: 006-10651924-4001)</w:t>
      </w: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253"/>
        <w:gridCol w:w="3402"/>
        <w:gridCol w:w="1985"/>
        <w:gridCol w:w="2875"/>
      </w:tblGrid>
      <w:tr w:rsidR="003E2CBB" w:rsidRPr="00E2669F" w14:paraId="583FE724" w14:textId="77777777" w:rsidTr="008767AA">
        <w:trPr>
          <w:trHeight w:val="832"/>
          <w:jc w:val="center"/>
        </w:trPr>
        <w:tc>
          <w:tcPr>
            <w:tcW w:w="2253" w:type="dxa"/>
          </w:tcPr>
          <w:p w14:paraId="070DFC1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First Name:</w:t>
            </w:r>
          </w:p>
        </w:tc>
        <w:tc>
          <w:tcPr>
            <w:tcW w:w="3402" w:type="dxa"/>
          </w:tcPr>
          <w:p w14:paraId="3E8DE2F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  <w:p w14:paraId="6447FB6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as it appears on card)</w:t>
            </w:r>
          </w:p>
        </w:tc>
        <w:tc>
          <w:tcPr>
            <w:tcW w:w="1985" w:type="dxa"/>
          </w:tcPr>
          <w:p w14:paraId="3885C0E5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Middle Name(S):</w:t>
            </w:r>
            <w:r w:rsidRPr="00E2669F" w:rsidDel="001D5212">
              <w:rPr>
                <w:rFonts w:ascii="Times New Roman" w:eastAsia="王漢宗超明體繁" w:hAnsi="Times New Roman" w:cs="Times New Roman"/>
              </w:rPr>
              <w:t xml:space="preserve"> </w:t>
            </w:r>
          </w:p>
        </w:tc>
        <w:tc>
          <w:tcPr>
            <w:tcW w:w="2875" w:type="dxa"/>
          </w:tcPr>
          <w:p w14:paraId="7E45D66C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D7877A5" w14:textId="77777777" w:rsidTr="008767AA">
        <w:trPr>
          <w:trHeight w:val="744"/>
          <w:jc w:val="center"/>
        </w:trPr>
        <w:tc>
          <w:tcPr>
            <w:tcW w:w="2253" w:type="dxa"/>
          </w:tcPr>
          <w:p w14:paraId="26933E4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Last Name:</w:t>
            </w:r>
          </w:p>
        </w:tc>
        <w:tc>
          <w:tcPr>
            <w:tcW w:w="8262" w:type="dxa"/>
            <w:gridSpan w:val="3"/>
          </w:tcPr>
          <w:p w14:paraId="79C9CAD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right="110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as it appears on card)</w:t>
            </w:r>
          </w:p>
        </w:tc>
      </w:tr>
      <w:tr w:rsidR="003E2CBB" w:rsidRPr="00E2669F" w14:paraId="09D455E4" w14:textId="77777777" w:rsidTr="008767AA">
        <w:trPr>
          <w:trHeight w:val="832"/>
          <w:jc w:val="center"/>
        </w:trPr>
        <w:tc>
          <w:tcPr>
            <w:tcW w:w="2253" w:type="dxa"/>
          </w:tcPr>
          <w:p w14:paraId="2192DC6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Type:</w:t>
            </w:r>
          </w:p>
        </w:tc>
        <w:tc>
          <w:tcPr>
            <w:tcW w:w="3402" w:type="dxa"/>
          </w:tcPr>
          <w:p w14:paraId="1A1EC8CB" w14:textId="77777777" w:rsidR="008767AA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VISA  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MASTER </w:t>
            </w:r>
            <w:r w:rsidR="008767AA" w:rsidRPr="00E2669F">
              <w:rPr>
                <w:rFonts w:ascii="Times New Roman" w:eastAsia="王漢宗超明體繁" w:hAnsi="Times New Roman" w:cs="Times New Roman"/>
                <w:lang w:val="it-IT"/>
              </w:rPr>
              <w:t>CAR</w:t>
            </w:r>
          </w:p>
          <w:p w14:paraId="2A09D802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>JCB</w:t>
            </w:r>
          </w:p>
        </w:tc>
        <w:tc>
          <w:tcPr>
            <w:tcW w:w="1985" w:type="dxa"/>
          </w:tcPr>
          <w:p w14:paraId="56B08A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Expiration Date:</w:t>
            </w:r>
          </w:p>
        </w:tc>
        <w:tc>
          <w:tcPr>
            <w:tcW w:w="2875" w:type="dxa"/>
          </w:tcPr>
          <w:p w14:paraId="4DBAB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hyperlink r:id="rId7" w:history="1">
              <w:r w:rsidRPr="00E2669F">
                <w:rPr>
                  <w:rFonts w:ascii="Times New Roman" w:eastAsia="王漢宗超明體繁" w:hAnsi="Times New Roman" w:cs="Times New Roman"/>
                </w:rPr>
                <w:t>month</w:t>
              </w:r>
            </w:hyperlink>
            <w:r w:rsidRPr="00E2669F">
              <w:rPr>
                <w:rFonts w:ascii="Times New Roman" w:eastAsia="王漢宗超明體繁" w:hAnsi="Times New Roman" w:cs="Times New Roman"/>
              </w:rPr>
              <w:t xml:space="preserve"> / year)</w:t>
            </w:r>
          </w:p>
          <w:p w14:paraId="0EC3D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500" w:firstLine="1101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</w:t>
            </w:r>
          </w:p>
        </w:tc>
      </w:tr>
      <w:tr w:rsidR="003E2CBB" w:rsidRPr="00E2669F" w14:paraId="3C6F6ADB" w14:textId="77777777" w:rsidTr="008767AA">
        <w:trPr>
          <w:trHeight w:val="832"/>
          <w:jc w:val="center"/>
        </w:trPr>
        <w:tc>
          <w:tcPr>
            <w:tcW w:w="2253" w:type="dxa"/>
          </w:tcPr>
          <w:p w14:paraId="31EFCBD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Number:</w:t>
            </w:r>
          </w:p>
        </w:tc>
        <w:tc>
          <w:tcPr>
            <w:tcW w:w="8262" w:type="dxa"/>
            <w:gridSpan w:val="3"/>
          </w:tcPr>
          <w:p w14:paraId="576AEF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32"/>
                <w:szCs w:val="32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 xml:space="preserve">-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2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</w:p>
        </w:tc>
      </w:tr>
      <w:tr w:rsidR="003E2CBB" w:rsidRPr="00E2669F" w14:paraId="0ADDBEF7" w14:textId="77777777" w:rsidTr="008767AA">
        <w:trPr>
          <w:trHeight w:val="962"/>
          <w:jc w:val="center"/>
        </w:trPr>
        <w:tc>
          <w:tcPr>
            <w:tcW w:w="2253" w:type="dxa"/>
          </w:tcPr>
          <w:p w14:paraId="196339F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 xml:space="preserve">Security Code: </w:t>
            </w:r>
          </w:p>
        </w:tc>
        <w:tc>
          <w:tcPr>
            <w:tcW w:w="3402" w:type="dxa"/>
          </w:tcPr>
          <w:p w14:paraId="0EB45E0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</w:rPr>
              <w:t xml:space="preserve">    </w:t>
            </w:r>
            <w:r w:rsidRPr="00E2669F">
              <w:rPr>
                <w:rFonts w:ascii="Times New Roman" w:eastAsia="王漢宗超明體繁" w:hAnsi="Times New Roman" w:cs="Times New Roman"/>
                <w:noProof/>
              </w:rPr>
              <w:drawing>
                <wp:inline distT="0" distB="0" distL="0" distR="0" wp14:anchorId="305C3B6C" wp14:editId="6CFB43E5">
                  <wp:extent cx="579120" cy="388620"/>
                  <wp:effectExtent l="0" t="0" r="0" b="0"/>
                  <wp:docPr id="8" name="圖片 8" descr="cv_c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v_c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3886FD98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Transaction Date:</w:t>
            </w:r>
          </w:p>
        </w:tc>
        <w:tc>
          <w:tcPr>
            <w:tcW w:w="2875" w:type="dxa"/>
            <w:vAlign w:val="center"/>
          </w:tcPr>
          <w:p w14:paraId="2DBB70A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350" w:firstLine="771"/>
              <w:rPr>
                <w:rFonts w:ascii="Times New Roman" w:eastAsia="王漢宗超明體繁" w:hAnsi="Times New Roman" w:cs="Times New Roman"/>
                <w:sz w:val="36"/>
                <w:szCs w:val="36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     /</w:t>
            </w:r>
          </w:p>
        </w:tc>
      </w:tr>
      <w:tr w:rsidR="003E2CBB" w:rsidRPr="00E2669F" w14:paraId="555EDBEE" w14:textId="77777777" w:rsidTr="008767AA">
        <w:trPr>
          <w:trHeight w:val="652"/>
          <w:jc w:val="center"/>
        </w:trPr>
        <w:tc>
          <w:tcPr>
            <w:tcW w:w="2253" w:type="dxa"/>
          </w:tcPr>
          <w:p w14:paraId="77F3CCB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ssue Bank:</w:t>
            </w:r>
          </w:p>
        </w:tc>
        <w:tc>
          <w:tcPr>
            <w:tcW w:w="8262" w:type="dxa"/>
            <w:gridSpan w:val="3"/>
          </w:tcPr>
          <w:p w14:paraId="5F01712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014CC9C4" w14:textId="77777777" w:rsidTr="008767AA">
        <w:trPr>
          <w:trHeight w:val="832"/>
          <w:jc w:val="center"/>
        </w:trPr>
        <w:tc>
          <w:tcPr>
            <w:tcW w:w="2253" w:type="dxa"/>
          </w:tcPr>
          <w:p w14:paraId="33280F7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Amount Authorized:</w:t>
            </w:r>
          </w:p>
        </w:tc>
        <w:tc>
          <w:tcPr>
            <w:tcW w:w="8262" w:type="dxa"/>
            <w:gridSpan w:val="3"/>
          </w:tcPr>
          <w:p w14:paraId="22E6A93E" w14:textId="77777777" w:rsidR="005E41D7" w:rsidRDefault="005E41D7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sz w:val="28"/>
                <w:szCs w:val="28"/>
                <w:highlight w:val="yellow"/>
                <w:u w:val="single"/>
              </w:rPr>
            </w:pPr>
          </w:p>
          <w:p w14:paraId="68E42A23" w14:textId="77777777" w:rsidR="008B2B43" w:rsidRPr="00E2669F" w:rsidRDefault="008B2B43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sz w:val="28"/>
                <w:szCs w:val="28"/>
                <w:highlight w:val="yellow"/>
                <w:u w:val="single"/>
              </w:rPr>
            </w:pPr>
          </w:p>
          <w:p w14:paraId="05F774E9" w14:textId="0A389588" w:rsidR="0055309C" w:rsidRPr="0055309C" w:rsidRDefault="0055309C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color w:val="FF0000"/>
                <w:u w:val="single"/>
              </w:rPr>
            </w:pPr>
            <w:r>
              <w:rPr>
                <w:rFonts w:ascii="Times New Roman" w:eastAsia="王漢宗超明體繁" w:hAnsi="Times New Roman" w:cs="Times New Roman"/>
                <w:color w:val="auto"/>
                <w:highlight w:val="yellow"/>
                <w:u w:val="single"/>
              </w:rPr>
              <w:t xml:space="preserve">(Note: Credit card payment is subject to an extra bank charge </w:t>
            </w:r>
            <w:r>
              <w:rPr>
                <w:rFonts w:ascii="Times New Roman" w:eastAsia="王漢宗超明體繁" w:hAnsi="Times New Roman" w:cs="Times New Roman"/>
                <w:color w:val="FF0000"/>
                <w:highlight w:val="yellow"/>
                <w:u w:val="single"/>
              </w:rPr>
              <w:t>of 2.5%)</w:t>
            </w:r>
          </w:p>
        </w:tc>
      </w:tr>
      <w:tr w:rsidR="003E2CBB" w:rsidRPr="00E2669F" w14:paraId="734C9E98" w14:textId="77777777" w:rsidTr="008767AA">
        <w:trPr>
          <w:trHeight w:val="832"/>
          <w:jc w:val="center"/>
        </w:trPr>
        <w:tc>
          <w:tcPr>
            <w:tcW w:w="2253" w:type="dxa"/>
          </w:tcPr>
          <w:p w14:paraId="79E523B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8262" w:type="dxa"/>
            <w:gridSpan w:val="3"/>
          </w:tcPr>
          <w:p w14:paraId="66990B0F" w14:textId="77777777" w:rsidR="003E2CBB" w:rsidRPr="00E2669F" w:rsidRDefault="003E2CBB" w:rsidP="00C902C6">
            <w:pPr>
              <w:autoSpaceDE w:val="0"/>
              <w:autoSpaceDN w:val="0"/>
              <w:spacing w:line="340" w:lineRule="exact"/>
              <w:rPr>
                <w:rFonts w:ascii="Times New Roman" w:eastAsia="王漢宗超明體繁" w:hAnsi="Times New Roman" w:cs="Times New Roman"/>
              </w:rPr>
            </w:pPr>
          </w:p>
          <w:p w14:paraId="184A3E81" w14:textId="77777777" w:rsidR="003E2CBB" w:rsidRPr="00E2669F" w:rsidRDefault="003E2CBB" w:rsidP="00C902C6">
            <w:pPr>
              <w:tabs>
                <w:tab w:val="left" w:pos="10080"/>
              </w:tabs>
              <w:wordWrap w:val="0"/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The Same As The Signature On Your Card)</w:t>
            </w:r>
          </w:p>
        </w:tc>
      </w:tr>
      <w:tr w:rsidR="003E2CBB" w:rsidRPr="00E2669F" w14:paraId="1747D72C" w14:textId="77777777" w:rsidTr="005E41D7">
        <w:trPr>
          <w:trHeight w:val="552"/>
          <w:jc w:val="center"/>
        </w:trPr>
        <w:tc>
          <w:tcPr>
            <w:tcW w:w="2253" w:type="dxa"/>
          </w:tcPr>
          <w:p w14:paraId="5D6D3536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tem(s) Purchased:</w:t>
            </w:r>
          </w:p>
        </w:tc>
        <w:tc>
          <w:tcPr>
            <w:tcW w:w="8262" w:type="dxa"/>
            <w:gridSpan w:val="3"/>
          </w:tcPr>
          <w:p w14:paraId="419F4C88" w14:textId="77777777" w:rsidR="003E2CBB" w:rsidRPr="00E2669F" w:rsidRDefault="003E2CBB" w:rsidP="00C902C6">
            <w:pPr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45E57A1" w14:textId="77777777" w:rsidTr="00E2669F">
        <w:trPr>
          <w:trHeight w:val="799"/>
          <w:jc w:val="center"/>
        </w:trPr>
        <w:tc>
          <w:tcPr>
            <w:tcW w:w="2253" w:type="dxa"/>
          </w:tcPr>
          <w:p w14:paraId="3A167DB0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pecial Messages:</w:t>
            </w:r>
          </w:p>
        </w:tc>
        <w:tc>
          <w:tcPr>
            <w:tcW w:w="8262" w:type="dxa"/>
            <w:gridSpan w:val="3"/>
          </w:tcPr>
          <w:p w14:paraId="0BE0A674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</w:tbl>
    <w:p w14:paraId="33D2EC7E" w14:textId="77777777" w:rsidR="001745F1" w:rsidRDefault="00273DCD" w:rsidP="00221F3B">
      <w:pPr>
        <w:rPr>
          <w:rFonts w:ascii="Times New Roman" w:eastAsia="Times New Roman" w:hAnsi="Times New Roman" w:cs="Times New Roman"/>
          <w:i/>
          <w:sz w:val="26"/>
          <w:szCs w:val="26"/>
        </w:rPr>
      </w:pPr>
      <w:r w:rsidRPr="00E2669F">
        <w:rPr>
          <w:rFonts w:ascii="Times New Roman" w:eastAsia="Times New Roman" w:hAnsi="Times New Roman" w:cs="Times New Roman"/>
          <w:b/>
          <w:i/>
          <w:sz w:val="26"/>
          <w:szCs w:val="26"/>
        </w:rPr>
        <w:t>Please fax or e-mail the filled registration form with a copy of bank remittance note or a filled credit card authorization form to the Conference Secretariat:</w:t>
      </w:r>
      <w:r w:rsidR="00221F3B" w:rsidRPr="00E2669F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Pr="00E2669F">
        <w:rPr>
          <w:rFonts w:ascii="Times New Roman" w:eastAsia="Times New Roman" w:hAnsi="Times New Roman" w:cs="Times New Roman"/>
          <w:i/>
          <w:sz w:val="26"/>
          <w:szCs w:val="26"/>
        </w:rPr>
        <w:t xml:space="preserve">Fax: +886-3-572-3210 ; </w:t>
      </w:r>
    </w:p>
    <w:p w14:paraId="72548AC2" w14:textId="36A48B0E" w:rsidR="00F65B08" w:rsidRPr="001745F1" w:rsidRDefault="00273DCD" w:rsidP="00221F3B">
      <w:pPr>
        <w:rPr>
          <w:rFonts w:ascii="Times New Roman" w:eastAsia="Times New Roman" w:hAnsi="Times New Roman" w:cs="Times New Roman"/>
          <w:b/>
          <w:bCs/>
          <w:i/>
          <w:sz w:val="26"/>
          <w:szCs w:val="26"/>
        </w:rPr>
      </w:pPr>
      <w:r w:rsidRPr="001745F1">
        <w:rPr>
          <w:rFonts w:ascii="Times New Roman" w:eastAsia="Times New Roman" w:hAnsi="Times New Roman" w:cs="Times New Roman"/>
          <w:b/>
          <w:bCs/>
          <w:i/>
          <w:sz w:val="26"/>
          <w:szCs w:val="26"/>
        </w:rPr>
        <w:t>E-mail:</w:t>
      </w:r>
      <w:r w:rsidR="001745F1" w:rsidRPr="001745F1">
        <w:rPr>
          <w:rFonts w:ascii="Times New Roman" w:eastAsia="Times New Roman" w:hAnsi="Times New Roman" w:cs="Times New Roman"/>
          <w:b/>
          <w:bCs/>
          <w:i/>
          <w:color w:val="FF0000"/>
          <w:sz w:val="26"/>
          <w:szCs w:val="26"/>
        </w:rPr>
        <w:t xml:space="preserve">icsi@i-sim.org </w:t>
      </w:r>
    </w:p>
    <w:p w14:paraId="6EDECCE3" w14:textId="77777777" w:rsidR="001745F1" w:rsidRPr="00E2669F" w:rsidRDefault="001745F1" w:rsidP="00221F3B">
      <w:pPr>
        <w:rPr>
          <w:rFonts w:ascii="Times New Roman" w:hAnsi="Times New Roman" w:cs="Times New Roman"/>
          <w:sz w:val="26"/>
          <w:szCs w:val="26"/>
        </w:rPr>
      </w:pPr>
    </w:p>
    <w:sectPr w:rsidR="001745F1" w:rsidRPr="00E2669F" w:rsidSect="00C9120A">
      <w:headerReference w:type="default" r:id="rId9"/>
      <w:pgSz w:w="11909" w:h="16834"/>
      <w:pgMar w:top="720" w:right="720" w:bottom="720" w:left="72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22FCA" w14:textId="77777777" w:rsidR="00C9120A" w:rsidRDefault="00C9120A">
      <w:pPr>
        <w:spacing w:line="240" w:lineRule="auto"/>
      </w:pPr>
      <w:r>
        <w:separator/>
      </w:r>
    </w:p>
  </w:endnote>
  <w:endnote w:type="continuationSeparator" w:id="0">
    <w:p w14:paraId="43B38061" w14:textId="77777777" w:rsidR="00C9120A" w:rsidRDefault="00C912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王漢宗超明體繁">
    <w:altName w:val="新細明體"/>
    <w:charset w:val="88"/>
    <w:family w:val="roman"/>
    <w:pitch w:val="variable"/>
    <w:sig w:usb0="800000E3" w:usb1="38C9787A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87885" w14:textId="77777777" w:rsidR="00C9120A" w:rsidRDefault="00C9120A">
      <w:pPr>
        <w:spacing w:line="240" w:lineRule="auto"/>
      </w:pPr>
      <w:r>
        <w:separator/>
      </w:r>
    </w:p>
  </w:footnote>
  <w:footnote w:type="continuationSeparator" w:id="0">
    <w:p w14:paraId="41246270" w14:textId="77777777" w:rsidR="00C9120A" w:rsidRDefault="00C9120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1DAD" w14:textId="38B4C35A" w:rsidR="00E2669F" w:rsidRDefault="00E2669F" w:rsidP="00E2669F">
    <w:pPr>
      <w:pStyle w:val="aa"/>
      <w:ind w:firstLine="4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9F7A53" wp14:editId="6B57061D">
          <wp:simplePos x="0" y="0"/>
          <wp:positionH relativeFrom="column">
            <wp:posOffset>47625</wp:posOffset>
          </wp:positionH>
          <wp:positionV relativeFrom="paragraph">
            <wp:posOffset>-313055</wp:posOffset>
          </wp:positionV>
          <wp:extent cx="3829050" cy="638175"/>
          <wp:effectExtent l="0" t="0" r="0" b="9525"/>
          <wp:wrapSquare wrapText="bothSides"/>
          <wp:docPr id="189897488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3716"/>
                  <a:stretch/>
                </pic:blipFill>
                <pic:spPr bwMode="auto">
                  <a:xfrm>
                    <a:off x="0" y="0"/>
                    <a:ext cx="38290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AA6A5E" w14:textId="4D7FBE4F" w:rsidR="00221F3B" w:rsidRPr="00E2669F" w:rsidRDefault="00221F3B" w:rsidP="00E2669F">
    <w:pPr>
      <w:pStyle w:val="aa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MDO0NLKwMDYzMLNQ0lEKTi0uzszPAykwrQUA4DlbjCwAAAA="/>
  </w:docVars>
  <w:rsids>
    <w:rsidRoot w:val="00F65B08"/>
    <w:rsid w:val="000016A8"/>
    <w:rsid w:val="00066363"/>
    <w:rsid w:val="000A4F3D"/>
    <w:rsid w:val="000A55E4"/>
    <w:rsid w:val="000E6EB5"/>
    <w:rsid w:val="000F3570"/>
    <w:rsid w:val="000F5D52"/>
    <w:rsid w:val="00121096"/>
    <w:rsid w:val="0015470B"/>
    <w:rsid w:val="001659DA"/>
    <w:rsid w:val="001745F1"/>
    <w:rsid w:val="00192873"/>
    <w:rsid w:val="00195DF6"/>
    <w:rsid w:val="001E2EE1"/>
    <w:rsid w:val="00200E0D"/>
    <w:rsid w:val="00221F3B"/>
    <w:rsid w:val="00250863"/>
    <w:rsid w:val="002514A1"/>
    <w:rsid w:val="00273DCD"/>
    <w:rsid w:val="002904EA"/>
    <w:rsid w:val="002C5AF6"/>
    <w:rsid w:val="00331F0A"/>
    <w:rsid w:val="00380051"/>
    <w:rsid w:val="003A1D35"/>
    <w:rsid w:val="003E2CBB"/>
    <w:rsid w:val="00451D66"/>
    <w:rsid w:val="004714C4"/>
    <w:rsid w:val="00480EEF"/>
    <w:rsid w:val="00493405"/>
    <w:rsid w:val="004A09DA"/>
    <w:rsid w:val="004A7C69"/>
    <w:rsid w:val="004B0886"/>
    <w:rsid w:val="00523AC9"/>
    <w:rsid w:val="0055309C"/>
    <w:rsid w:val="00577C97"/>
    <w:rsid w:val="00584004"/>
    <w:rsid w:val="0059605D"/>
    <w:rsid w:val="005E41D7"/>
    <w:rsid w:val="00620915"/>
    <w:rsid w:val="00622E0D"/>
    <w:rsid w:val="0062725D"/>
    <w:rsid w:val="00631285"/>
    <w:rsid w:val="00670DC0"/>
    <w:rsid w:val="00684176"/>
    <w:rsid w:val="006A31D2"/>
    <w:rsid w:val="006B33AA"/>
    <w:rsid w:val="006D41B4"/>
    <w:rsid w:val="0074125D"/>
    <w:rsid w:val="007871DC"/>
    <w:rsid w:val="007901F4"/>
    <w:rsid w:val="00795D0E"/>
    <w:rsid w:val="00797BA7"/>
    <w:rsid w:val="008438EF"/>
    <w:rsid w:val="008767AA"/>
    <w:rsid w:val="00897297"/>
    <w:rsid w:val="008B2B43"/>
    <w:rsid w:val="0090110E"/>
    <w:rsid w:val="009111B2"/>
    <w:rsid w:val="00950B53"/>
    <w:rsid w:val="009B2B90"/>
    <w:rsid w:val="009C0A92"/>
    <w:rsid w:val="00A0383D"/>
    <w:rsid w:val="00A166BE"/>
    <w:rsid w:val="00A23B9A"/>
    <w:rsid w:val="00AB73A8"/>
    <w:rsid w:val="00B6607B"/>
    <w:rsid w:val="00B757FE"/>
    <w:rsid w:val="00BB643E"/>
    <w:rsid w:val="00C420D7"/>
    <w:rsid w:val="00C9120A"/>
    <w:rsid w:val="00CD426E"/>
    <w:rsid w:val="00CF1FB2"/>
    <w:rsid w:val="00CF2F2F"/>
    <w:rsid w:val="00D12B90"/>
    <w:rsid w:val="00D63067"/>
    <w:rsid w:val="00D76F52"/>
    <w:rsid w:val="00D85244"/>
    <w:rsid w:val="00E2669F"/>
    <w:rsid w:val="00E31FAD"/>
    <w:rsid w:val="00E3269C"/>
    <w:rsid w:val="00E360D2"/>
    <w:rsid w:val="00E643C2"/>
    <w:rsid w:val="00ED480E"/>
    <w:rsid w:val="00F27709"/>
    <w:rsid w:val="00F530CA"/>
    <w:rsid w:val="00F63604"/>
    <w:rsid w:val="00F65B08"/>
    <w:rsid w:val="00FA5CF0"/>
    <w:rsid w:val="00FB5A9B"/>
    <w:rsid w:val="00FB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C93949"/>
  <w15:docId w15:val="{2E78ED01-CDF4-4166-ADBF-5E0741488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paragraph" w:styleId="a8">
    <w:name w:val="header"/>
    <w:basedOn w:val="a"/>
    <w:link w:val="a9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6B33AA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6B33AA"/>
    <w:rPr>
      <w:sz w:val="20"/>
      <w:szCs w:val="20"/>
    </w:rPr>
  </w:style>
  <w:style w:type="character" w:styleId="ac">
    <w:name w:val="Hyperlink"/>
    <w:basedOn w:val="a0"/>
    <w:uiPriority w:val="99"/>
    <w:unhideWhenUsed/>
    <w:rsid w:val="00480EEF"/>
    <w:rPr>
      <w:color w:val="0563C1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480EEF"/>
    <w:rPr>
      <w:color w:val="605E5C"/>
      <w:shd w:val="clear" w:color="auto" w:fill="E1DFDD"/>
    </w:rPr>
  </w:style>
  <w:style w:type="character" w:styleId="ad">
    <w:name w:val="Strong"/>
    <w:basedOn w:val="a0"/>
    <w:uiPriority w:val="22"/>
    <w:qFormat/>
    <w:rsid w:val="00221F3B"/>
    <w:rPr>
      <w:b/>
      <w:bCs/>
    </w:rPr>
  </w:style>
  <w:style w:type="character" w:customStyle="1" w:styleId="s1">
    <w:name w:val="s1"/>
    <w:basedOn w:val="a0"/>
    <w:rsid w:val="005E41D7"/>
  </w:style>
  <w:style w:type="character" w:customStyle="1" w:styleId="s2">
    <w:name w:val="s2"/>
    <w:basedOn w:val="a0"/>
    <w:rsid w:val="005E41D7"/>
  </w:style>
  <w:style w:type="character" w:styleId="ae">
    <w:name w:val="Unresolved Mention"/>
    <w:basedOn w:val="a0"/>
    <w:uiPriority w:val="99"/>
    <w:semiHidden/>
    <w:unhideWhenUsed/>
    <w:rsid w:val="00E2669F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1745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3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http://tw.dictionary.yahoo.com/search?ei=UTF-8&amp;p=%E6%9C%8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-sim.org/icsi2024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_PC</dc:creator>
  <cp:lastModifiedBy>Chiaoling NI</cp:lastModifiedBy>
  <cp:revision>9</cp:revision>
  <cp:lastPrinted>2018-07-09T01:35:00Z</cp:lastPrinted>
  <dcterms:created xsi:type="dcterms:W3CDTF">2019-09-12T05:50:00Z</dcterms:created>
  <dcterms:modified xsi:type="dcterms:W3CDTF">2024-01-25T03:25:00Z</dcterms:modified>
</cp:coreProperties>
</file>